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2118128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E18274" w14:textId="77777777" w:rsidR="0038721E" w:rsidRDefault="0038721E">
          <w:pPr>
            <w:pStyle w:val="TOCHeading"/>
          </w:pPr>
        </w:p>
        <w:p w14:paraId="1FBA2681" w14:textId="77777777" w:rsidR="0038721E" w:rsidRDefault="0038721E">
          <w:pPr>
            <w:pStyle w:val="TOCHeading"/>
          </w:pPr>
        </w:p>
        <w:p w14:paraId="0CE6C8EE" w14:textId="6D7E4216" w:rsidR="00AA295C" w:rsidRPr="00AA295C" w:rsidRDefault="0059582A">
          <w:pPr>
            <w:pStyle w:val="TOCHeading"/>
            <w:rPr>
              <w:lang w:val="en-US"/>
            </w:rPr>
          </w:pPr>
          <w:r w:rsidRPr="00AA295C">
            <w:rPr>
              <w:lang w:val="en-US"/>
            </w:rPr>
            <w:t>Contents</w:t>
          </w:r>
        </w:p>
        <w:p w14:paraId="341403B5" w14:textId="69FF7387" w:rsidR="00F83C23" w:rsidRDefault="0059582A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r>
            <w:fldChar w:fldCharType="begin"/>
          </w:r>
          <w:r w:rsidRPr="00AA295C">
            <w:rPr>
              <w:lang w:val="en-US"/>
            </w:rPr>
            <w:instrText xml:space="preserve"> TOC \o "1-3" \h \z \u </w:instrText>
          </w:r>
          <w:r>
            <w:fldChar w:fldCharType="separate"/>
          </w:r>
          <w:hyperlink w:anchor="_Toc509393545" w:history="1">
            <w:r w:rsidRPr="00DD7261">
              <w:rPr>
                <w:rStyle w:val="Hyperlink"/>
                <w:noProof/>
                <w:lang w:val="en-US"/>
              </w:rPr>
              <w:t>First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393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F0D98" w14:textId="7CBD9C1C" w:rsidR="00F83C23" w:rsidRDefault="0059582A">
          <w:pPr>
            <w:pStyle w:val="TOC2"/>
            <w:tabs>
              <w:tab w:val="right" w:leader="dot" w:pos="9345"/>
            </w:tabs>
            <w:rPr>
              <w:noProof/>
              <w:lang w:val="en-US"/>
            </w:rPr>
          </w:pPr>
          <w:hyperlink w:anchor="_Toc509393546" w:history="1">
            <w:r w:rsidRPr="00DD7261">
              <w:rPr>
                <w:rStyle w:val="Hyperlink"/>
                <w:noProof/>
                <w:lang w:val="en-US"/>
              </w:rPr>
              <w:t>Secon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393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96E10" w14:textId="69B807DA" w:rsidR="00F83C23" w:rsidRDefault="0059582A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hyperlink w:anchor="_Toc509393547" w:history="1">
            <w:r w:rsidRPr="00DD7261">
              <w:rPr>
                <w:rStyle w:val="Hyperlink"/>
                <w:noProof/>
                <w:lang w:val="en-US"/>
              </w:rPr>
              <w:t>Thir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393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040BE" w14:textId="585621B5" w:rsidR="00F83C23" w:rsidRDefault="0059582A">
          <w:pPr>
            <w:pStyle w:val="TOC1"/>
            <w:tabs>
              <w:tab w:val="right" w:leader="dot" w:pos="9345"/>
            </w:tabs>
            <w:rPr>
              <w:noProof/>
              <w:lang w:val="en-US"/>
            </w:rPr>
          </w:pPr>
          <w:hyperlink w:anchor="_Toc509393548" w:history="1">
            <w:r w:rsidRPr="00DD7261">
              <w:rPr>
                <w:rStyle w:val="Hyperlink"/>
                <w:noProof/>
                <w:lang w:val="en-US"/>
              </w:rPr>
              <w:t>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393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6FB00" w14:textId="636BA7DF" w:rsidR="00AA295C" w:rsidRPr="00AA295C" w:rsidRDefault="0059582A">
          <w:pPr>
            <w:rPr>
              <w:lang w:val="en-US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2C7ECBD" w14:textId="77777777" w:rsidR="001B50C5" w:rsidRDefault="001B50C5">
      <w:pPr>
        <w:rPr>
          <w:lang w:val="en-US"/>
        </w:rPr>
      </w:pPr>
    </w:p>
    <w:p w14:paraId="2AD20247" w14:textId="77777777" w:rsidR="001B50C5" w:rsidRDefault="0059582A">
      <w:pPr>
        <w:rPr>
          <w:lang w:val="en-US"/>
        </w:rPr>
      </w:pPr>
      <w:r>
        <w:rPr>
          <w:lang w:val="en-US"/>
        </w:rPr>
        <w:br w:type="page"/>
      </w:r>
    </w:p>
    <w:p w14:paraId="55AE1BAF" w14:textId="77777777" w:rsidR="001B50C5" w:rsidRDefault="001B50C5" w:rsidP="001B50C5">
      <w:pPr>
        <w:pStyle w:val="Title"/>
        <w:rPr>
          <w:lang w:val="en-US"/>
        </w:rPr>
      </w:pPr>
    </w:p>
    <w:p w14:paraId="1368E3C4" w14:textId="77777777" w:rsidR="004D77BC" w:rsidRPr="00AA295C" w:rsidRDefault="0059582A" w:rsidP="00AA295C">
      <w:pPr>
        <w:pStyle w:val="Heading1"/>
        <w:rPr>
          <w:sz w:val="96"/>
          <w:lang w:val="en-US"/>
        </w:rPr>
      </w:pPr>
      <w:bookmarkStart w:id="0" w:name="_Toc509393545"/>
      <w:r>
        <w:rPr>
          <w:sz w:val="96"/>
          <w:lang w:val="en-US"/>
        </w:rPr>
        <w:t xml:space="preserve">First </w:t>
      </w:r>
      <w:r>
        <w:rPr>
          <w:sz w:val="96"/>
          <w:lang w:val="en-US"/>
        </w:rPr>
        <w:t>heading</w:t>
      </w:r>
      <w:bookmarkStart w:id="1" w:name="_GoBack"/>
      <w:bookmarkEnd w:id="0"/>
      <w:bookmarkEnd w:id="1"/>
    </w:p>
    <w:p w14:paraId="39F68BDA" w14:textId="77777777" w:rsidR="001B50C5" w:rsidRDefault="001B50C5" w:rsidP="001B50C5">
      <w:pPr>
        <w:rPr>
          <w:lang w:val="en-US"/>
        </w:rPr>
      </w:pPr>
    </w:p>
    <w:p w14:paraId="42600622" w14:textId="2312B9DB" w:rsidR="001B50C5" w:rsidRDefault="0059582A" w:rsidP="001B50C5">
      <w:pPr>
        <w:rPr>
          <w:lang w:val="en-US"/>
        </w:rPr>
      </w:pPr>
      <w:r>
        <w:rPr>
          <w:lang w:val="en-US"/>
        </w:rPr>
        <w:t>Some special text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. Some special text. Some special text. Some special text. Some special text. Some special text. Some special text. Some special text. Some special text. </w:t>
      </w:r>
      <w:hyperlink r:id="rId8" w:history="1">
        <w:r w:rsidRPr="0084285F">
          <w:rPr>
            <w:rStyle w:val="Hyperlink"/>
            <w:lang w:val="en-US"/>
          </w:rPr>
          <w:t>Some special text</w:t>
        </w:r>
      </w:hyperlink>
      <w:r>
        <w:rPr>
          <w:lang w:val="en-US"/>
        </w:rPr>
        <w:t>. Some special te</w:t>
      </w:r>
      <w:r>
        <w:rPr>
          <w:lang w:val="en-US"/>
        </w:rPr>
        <w:t>xt. Some special text. Some special text.</w:t>
      </w:r>
      <w:r w:rsidR="00876636">
        <w:rPr>
          <w:lang w:val="en-US"/>
        </w:rPr>
        <w:t xml:space="preserve"> </w:t>
      </w:r>
      <w:r>
        <w:rPr>
          <w:lang w:val="en-US"/>
        </w:rPr>
        <w:t>Some special text.</w:t>
      </w:r>
      <w:r>
        <w:rPr>
          <w:rStyle w:val="FootnoteReference"/>
          <w:lang w:val="en-US"/>
        </w:rPr>
        <w:footnoteReference w:id="2"/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 xml:space="preserve">Some special text. </w:t>
      </w:r>
      <w:r w:rsidRPr="0084285F">
        <w:rPr>
          <w:rFonts w:ascii="Aharoni" w:hAnsi="Aharoni" w:cs="Aharoni"/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ome special text. Some special text. Some special text.</w:t>
      </w:r>
      <w:r w:rsidRPr="0084285F">
        <w:rPr>
          <w:color w:val="000000" w:themeColor="text1"/>
          <w:sz w:val="20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commentRangeStart w:id="2"/>
      <w:r>
        <w:rPr>
          <w:lang w:val="en-US"/>
        </w:rPr>
        <w:t xml:space="preserve">Some special text. </w:t>
      </w:r>
      <w:commentRangeEnd w:id="2"/>
      <w:r w:rsidR="0084285F">
        <w:rPr>
          <w:rStyle w:val="CommentReference"/>
        </w:rPr>
        <w:commentReference w:id="2"/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</w:t>
      </w:r>
      <w:r>
        <w:rPr>
          <w:rStyle w:val="EndnoteReference"/>
          <w:lang w:val="en-US"/>
        </w:rPr>
        <w:endnoteReference w:id="1"/>
      </w:r>
      <w:r>
        <w:rPr>
          <w:lang w:val="en-US"/>
        </w:rPr>
        <w:t>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 Some sp</w:t>
      </w:r>
      <w:r>
        <w:rPr>
          <w:lang w:val="en-US"/>
        </w:rPr>
        <w:t>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 Some special text. Some special text. 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>Some special text.</w:t>
      </w:r>
      <w:r w:rsidRPr="001B50C5">
        <w:rPr>
          <w:lang w:val="en-US"/>
        </w:rPr>
        <w:t xml:space="preserve"> </w:t>
      </w:r>
      <w:r>
        <w:rPr>
          <w:lang w:val="en-US"/>
        </w:rPr>
        <w:t xml:space="preserve">Some special text. </w:t>
      </w:r>
    </w:p>
    <w:p w14:paraId="78D81B51" w14:textId="77777777" w:rsidR="001B50C5" w:rsidRDefault="001B50C5" w:rsidP="001B50C5">
      <w:pPr>
        <w:rPr>
          <w:lang w:val="en-US"/>
        </w:rPr>
      </w:pPr>
    </w:p>
    <w:p w14:paraId="159CF1E2" w14:textId="77777777" w:rsidR="001B50C5" w:rsidRPr="0038721E" w:rsidRDefault="0059582A" w:rsidP="0038721E">
      <w:pPr>
        <w:pStyle w:val="Heading2"/>
        <w:rPr>
          <w:sz w:val="52"/>
          <w:lang w:val="en-US"/>
        </w:rPr>
      </w:pPr>
      <w:bookmarkStart w:id="3" w:name="_Toc509393546"/>
      <w:r w:rsidRPr="0038721E">
        <w:rPr>
          <w:sz w:val="52"/>
          <w:lang w:val="en-US"/>
        </w:rPr>
        <w:t>Second heading</w:t>
      </w:r>
      <w:bookmarkEnd w:id="3"/>
    </w:p>
    <w:p w14:paraId="40F81D87" w14:textId="77777777" w:rsidR="001B50C5" w:rsidRDefault="001B50C5" w:rsidP="001B50C5">
      <w:pPr>
        <w:rPr>
          <w:lang w:val="en-US"/>
        </w:rPr>
      </w:pPr>
    </w:p>
    <w:p w14:paraId="0991A740" w14:textId="77777777" w:rsidR="0084285F" w:rsidRDefault="0059582A" w:rsidP="0084285F">
      <w:pPr>
        <w:rPr>
          <w:lang w:val="en-US"/>
        </w:rPr>
      </w:pPr>
      <w:r w:rsidRPr="0084285F">
        <w:rPr>
          <w:rFonts w:ascii="Open Sans" w:hAnsi="Open Sans" w:cs="Open Sans"/>
          <w:color w:val="FF0000"/>
          <w:sz w:val="28"/>
          <w:lang w:val="en-US"/>
        </w:rPr>
        <w:t xml:space="preserve">Some special text. Some special text. Some special text. Some special text. Some </w:t>
      </w:r>
      <w:r w:rsidRPr="0084285F">
        <w:rPr>
          <w:rFonts w:ascii="Open Sans" w:hAnsi="Open Sans" w:cs="Open Sans"/>
          <w:color w:val="FF0000"/>
          <w:sz w:val="28"/>
          <w:lang w:val="en-US"/>
        </w:rPr>
        <w:t>special text. Some special text. Some special text</w:t>
      </w:r>
      <w:r>
        <w:rPr>
          <w:lang w:val="en-US"/>
        </w:rPr>
        <w:t>. Some special text. Some special text. Some special text. Some special text. Some special text. Some special text. Some special text. Some special text. Some special text.</w:t>
      </w:r>
    </w:p>
    <w:p w14:paraId="33CA089C" w14:textId="77777777" w:rsidR="0084285F" w:rsidRDefault="0084285F" w:rsidP="0084285F">
      <w:pPr>
        <w:rPr>
          <w:lang w:val="en-US"/>
        </w:rPr>
      </w:pPr>
    </w:p>
    <w:p w14:paraId="68B911A6" w14:textId="77777777" w:rsidR="0084285F" w:rsidRPr="00AA295C" w:rsidRDefault="0059582A" w:rsidP="00AA295C">
      <w:pPr>
        <w:pStyle w:val="Heading1"/>
        <w:rPr>
          <w:sz w:val="96"/>
          <w:lang w:val="en-US"/>
        </w:rPr>
      </w:pPr>
      <w:bookmarkStart w:id="4" w:name="_Toc509393547"/>
      <w:r>
        <w:rPr>
          <w:sz w:val="96"/>
          <w:lang w:val="en-US"/>
        </w:rPr>
        <w:t>Third heading</w:t>
      </w:r>
      <w:bookmarkEnd w:id="4"/>
    </w:p>
    <w:p w14:paraId="1EE70A5D" w14:textId="77777777" w:rsidR="001B50C5" w:rsidRDefault="001B50C5" w:rsidP="001B50C5">
      <w:pPr>
        <w:rPr>
          <w:lang w:val="en-US"/>
        </w:rPr>
      </w:pPr>
    </w:p>
    <w:tbl>
      <w:tblPr>
        <w:tblStyle w:val="GridTable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A65144" w14:paraId="76C3F448" w14:textId="77777777" w:rsidTr="00A651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36" w:type="dxa"/>
          </w:tcPr>
          <w:p w14:paraId="20854B55" w14:textId="77777777" w:rsidR="0084285F" w:rsidRDefault="0059582A" w:rsidP="001B50C5">
            <w:pPr>
              <w:rPr>
                <w:lang w:val="en-US"/>
              </w:rPr>
            </w:pPr>
            <w:r>
              <w:rPr>
                <w:lang w:val="en-US"/>
              </w:rPr>
              <w:t>#</w:t>
            </w:r>
          </w:p>
        </w:tc>
        <w:tc>
          <w:tcPr>
            <w:tcW w:w="2336" w:type="dxa"/>
          </w:tcPr>
          <w:p w14:paraId="34A7C28A" w14:textId="77777777" w:rsidR="0084285F" w:rsidRDefault="0059582A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1</w:t>
            </w:r>
          </w:p>
        </w:tc>
        <w:tc>
          <w:tcPr>
            <w:tcW w:w="2336" w:type="dxa"/>
          </w:tcPr>
          <w:p w14:paraId="22DEE6A0" w14:textId="77777777" w:rsidR="0084285F" w:rsidRDefault="0059582A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2</w:t>
            </w:r>
          </w:p>
        </w:tc>
        <w:tc>
          <w:tcPr>
            <w:tcW w:w="2337" w:type="dxa"/>
          </w:tcPr>
          <w:p w14:paraId="5C424E55" w14:textId="77777777" w:rsidR="0084285F" w:rsidRDefault="0059582A" w:rsidP="001B50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 3</w:t>
            </w:r>
          </w:p>
        </w:tc>
      </w:tr>
      <w:tr w:rsidR="00A65144" w14:paraId="634FB0D7" w14:textId="77777777" w:rsidTr="00A651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567F7374" w14:textId="77777777" w:rsidR="0084285F" w:rsidRDefault="0059582A" w:rsidP="001B50C5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336" w:type="dxa"/>
          </w:tcPr>
          <w:p w14:paraId="727D085F" w14:textId="77777777" w:rsidR="0084285F" w:rsidRDefault="0059582A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EC0F7F">
              <w:rPr>
                <w:highlight w:val="yellow"/>
                <w:lang w:val="en-US"/>
              </w:rPr>
              <w:t>Some special text</w:t>
            </w:r>
          </w:p>
        </w:tc>
        <w:tc>
          <w:tcPr>
            <w:tcW w:w="2336" w:type="dxa"/>
          </w:tcPr>
          <w:p w14:paraId="41B71F8B" w14:textId="77777777" w:rsidR="0084285F" w:rsidRDefault="0059582A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7" w:type="dxa"/>
          </w:tcPr>
          <w:p w14:paraId="2941FB3A" w14:textId="77777777" w:rsidR="0084285F" w:rsidRDefault="0059582A" w:rsidP="001B50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</w:tr>
      <w:tr w:rsidR="00A65144" w14:paraId="2B2D0655" w14:textId="77777777" w:rsidTr="00A651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034020F8" w14:textId="77777777" w:rsidR="0084285F" w:rsidRDefault="0059582A" w:rsidP="001B50C5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336" w:type="dxa"/>
          </w:tcPr>
          <w:p w14:paraId="4E3D7D0B" w14:textId="77777777" w:rsidR="0084285F" w:rsidRDefault="0059582A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6" w:type="dxa"/>
          </w:tcPr>
          <w:p w14:paraId="27F2FC9F" w14:textId="77777777" w:rsidR="0084285F" w:rsidRDefault="0059582A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special text</w:t>
            </w:r>
          </w:p>
        </w:tc>
        <w:tc>
          <w:tcPr>
            <w:tcW w:w="2337" w:type="dxa"/>
          </w:tcPr>
          <w:p w14:paraId="2FD22047" w14:textId="77777777" w:rsidR="0084285F" w:rsidRDefault="0059582A" w:rsidP="001B50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EC0F7F">
              <w:rPr>
                <w:highlight w:val="red"/>
                <w:lang w:val="en-US"/>
              </w:rPr>
              <w:t>Some special text</w:t>
            </w:r>
          </w:p>
        </w:tc>
      </w:tr>
    </w:tbl>
    <w:p w14:paraId="7958A9BE" w14:textId="77777777" w:rsidR="0084285F" w:rsidRDefault="0084285F" w:rsidP="001B50C5">
      <w:pPr>
        <w:rPr>
          <w:lang w:val="en-US"/>
        </w:rPr>
      </w:pPr>
    </w:p>
    <w:p w14:paraId="5974C712" w14:textId="322AB991" w:rsidR="00876636" w:rsidRDefault="0059582A">
      <w:pPr>
        <w:rPr>
          <w:lang w:val="en-US"/>
        </w:rPr>
      </w:pPr>
      <w:r>
        <w:rPr>
          <w:lang w:val="en-US"/>
        </w:rPr>
        <w:br w:type="page"/>
      </w:r>
    </w:p>
    <w:p w14:paraId="34BFAEB7" w14:textId="77777777" w:rsidR="00876636" w:rsidRPr="00F83C23" w:rsidRDefault="0059582A" w:rsidP="00F83C23">
      <w:pPr>
        <w:pStyle w:val="Heading1"/>
        <w:rPr>
          <w:sz w:val="96"/>
          <w:lang w:val="en-US"/>
        </w:rPr>
      </w:pPr>
      <w:bookmarkStart w:id="5" w:name="_Toc509393548"/>
      <w:r w:rsidRPr="00F83C23">
        <w:rPr>
          <w:sz w:val="96"/>
          <w:lang w:val="en-US"/>
        </w:rPr>
        <w:lastRenderedPageBreak/>
        <w:t>Title</w:t>
      </w:r>
      <w:bookmarkEnd w:id="5"/>
    </w:p>
    <w:p w14:paraId="389E7A13" w14:textId="77777777" w:rsidR="00876636" w:rsidRDefault="00876636" w:rsidP="00876636">
      <w:pPr>
        <w:rPr>
          <w:lang w:val="en-US"/>
        </w:rPr>
      </w:pPr>
    </w:p>
    <w:p w14:paraId="32BDEB58" w14:textId="77777777" w:rsidR="00876636" w:rsidRDefault="0059582A" w:rsidP="008766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F0B0D73" wp14:editId="360FA0FC">
            <wp:extent cx="2194560" cy="1463040"/>
            <wp:effectExtent l="0" t="0" r="0" b="3810"/>
            <wp:docPr id="2" name="Vide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252669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1280&quot; height=&quot;720&quot; src=&quot;https://www.youtube.com/embed/t_1LYZ102RA&quot; frameborder=&quot;0&quot; allow=&quot;autoplay; encrypted-media&quot; allowfullscreen&gt;&lt;/iframe&gt;" h="720" w="128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A4A8A" w14:textId="77777777" w:rsidR="00876636" w:rsidRDefault="00876636" w:rsidP="00876636">
      <w:pPr>
        <w:rPr>
          <w:lang w:val="en-US"/>
        </w:rPr>
      </w:pPr>
    </w:p>
    <w:p w14:paraId="2F0A531F" w14:textId="77777777" w:rsidR="00876636" w:rsidRPr="0084285F" w:rsidRDefault="0059582A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1</w:t>
      </w:r>
    </w:p>
    <w:p w14:paraId="3A238E93" w14:textId="77777777" w:rsidR="00876636" w:rsidRPr="0084285F" w:rsidRDefault="0059582A" w:rsidP="009C5859">
      <w:pPr>
        <w:pStyle w:val="ListParagraph"/>
        <w:numPr>
          <w:ilvl w:val="1"/>
          <w:numId w:val="1"/>
        </w:numPr>
        <w:rPr>
          <w:lang w:val="en-US"/>
        </w:rPr>
      </w:pPr>
      <w:r w:rsidRPr="0084285F">
        <w:rPr>
          <w:lang w:val="en-US"/>
        </w:rPr>
        <w:t>Name 2</w:t>
      </w:r>
    </w:p>
    <w:p w14:paraId="01216DBB" w14:textId="77777777" w:rsidR="00876636" w:rsidRDefault="0059582A" w:rsidP="00876636">
      <w:pPr>
        <w:pStyle w:val="ListParagraph"/>
        <w:numPr>
          <w:ilvl w:val="0"/>
          <w:numId w:val="1"/>
        </w:numPr>
        <w:rPr>
          <w:lang w:val="en-US"/>
        </w:rPr>
      </w:pPr>
      <w:r w:rsidRPr="0084285F">
        <w:rPr>
          <w:lang w:val="en-US"/>
        </w:rPr>
        <w:t>Name 3</w:t>
      </w:r>
      <w:r>
        <w:rPr>
          <w:lang w:val="en-US"/>
        </w:rPr>
        <w:t xml:space="preserve"> </w:t>
      </w:r>
    </w:p>
    <w:p w14:paraId="7A7B479E" w14:textId="77777777" w:rsidR="00876636" w:rsidRDefault="00876636" w:rsidP="00876636">
      <w:pPr>
        <w:rPr>
          <w:lang w:val="en-US"/>
        </w:rPr>
      </w:pPr>
    </w:p>
    <w:p w14:paraId="66776A70" w14:textId="77777777" w:rsidR="00876636" w:rsidRPr="0084285F" w:rsidRDefault="0059582A" w:rsidP="00876636">
      <w:pPr>
        <w:pStyle w:val="ListParagraph"/>
        <w:numPr>
          <w:ilvl w:val="0"/>
          <w:numId w:val="2"/>
        </w:numPr>
        <w:rPr>
          <w:lang w:val="en-US"/>
        </w:rPr>
      </w:pPr>
      <w:r w:rsidRPr="0084285F">
        <w:rPr>
          <w:lang w:val="en-US"/>
        </w:rPr>
        <w:t>Name 1</w:t>
      </w:r>
    </w:p>
    <w:p w14:paraId="0E3B419A" w14:textId="77777777" w:rsidR="00876636" w:rsidRPr="0084285F" w:rsidRDefault="0059582A" w:rsidP="009C5859">
      <w:pPr>
        <w:pStyle w:val="ListParagraph"/>
        <w:numPr>
          <w:ilvl w:val="1"/>
          <w:numId w:val="2"/>
        </w:numPr>
        <w:rPr>
          <w:lang w:val="en-US"/>
        </w:rPr>
      </w:pPr>
      <w:r w:rsidRPr="0084285F">
        <w:rPr>
          <w:lang w:val="en-US"/>
        </w:rPr>
        <w:t>Name 2</w:t>
      </w:r>
    </w:p>
    <w:p w14:paraId="12506E8A" w14:textId="082F5B3D" w:rsidR="00876636" w:rsidRDefault="0059582A" w:rsidP="009C5859">
      <w:pPr>
        <w:pStyle w:val="ListParagraph"/>
        <w:numPr>
          <w:ilvl w:val="1"/>
          <w:numId w:val="2"/>
        </w:numPr>
        <w:rPr>
          <w:lang w:val="en-US"/>
        </w:rPr>
      </w:pPr>
      <w:r w:rsidRPr="0084285F">
        <w:rPr>
          <w:lang w:val="en-US"/>
        </w:rPr>
        <w:t>Name 3</w:t>
      </w:r>
    </w:p>
    <w:p w14:paraId="1BCBF327" w14:textId="4B987AC6" w:rsidR="00F83C23" w:rsidRDefault="00F83C23" w:rsidP="00F83C23">
      <w:pPr>
        <w:rPr>
          <w:lang w:val="en-US"/>
        </w:rPr>
      </w:pPr>
    </w:p>
    <w:p w14:paraId="650F340F" w14:textId="77777777" w:rsidR="00F83C23" w:rsidRPr="0084285F" w:rsidRDefault="0059582A" w:rsidP="00F83C23">
      <w:pPr>
        <w:pStyle w:val="ListParagraph"/>
        <w:numPr>
          <w:ilvl w:val="0"/>
          <w:numId w:val="3"/>
        </w:numPr>
        <w:rPr>
          <w:lang w:val="en-US"/>
        </w:rPr>
      </w:pPr>
      <w:r w:rsidRPr="0084285F">
        <w:rPr>
          <w:lang w:val="en-US"/>
        </w:rPr>
        <w:t>Name 1</w:t>
      </w:r>
    </w:p>
    <w:p w14:paraId="134CFD11" w14:textId="77777777" w:rsidR="00F83C23" w:rsidRPr="0084285F" w:rsidRDefault="0059582A" w:rsidP="00F83C23">
      <w:pPr>
        <w:pStyle w:val="ListParagraph"/>
        <w:numPr>
          <w:ilvl w:val="1"/>
          <w:numId w:val="3"/>
        </w:numPr>
        <w:rPr>
          <w:lang w:val="en-US"/>
        </w:rPr>
      </w:pPr>
      <w:r w:rsidRPr="0084285F">
        <w:rPr>
          <w:lang w:val="en-US"/>
        </w:rPr>
        <w:t>Name 2</w:t>
      </w:r>
    </w:p>
    <w:p w14:paraId="0B9531F2" w14:textId="77777777" w:rsidR="00F83C23" w:rsidRDefault="0059582A" w:rsidP="00F83C23">
      <w:pPr>
        <w:pStyle w:val="ListParagraph"/>
        <w:numPr>
          <w:ilvl w:val="2"/>
          <w:numId w:val="3"/>
        </w:numPr>
        <w:rPr>
          <w:lang w:val="en-US"/>
        </w:rPr>
      </w:pPr>
      <w:r w:rsidRPr="0084285F">
        <w:rPr>
          <w:lang w:val="en-US"/>
        </w:rPr>
        <w:t>Name 3</w:t>
      </w:r>
    </w:p>
    <w:p w14:paraId="32AD6373" w14:textId="77777777" w:rsidR="00876636" w:rsidRDefault="00876636" w:rsidP="00876636">
      <w:pPr>
        <w:rPr>
          <w:lang w:val="en-US"/>
        </w:rPr>
      </w:pPr>
    </w:p>
    <w:p w14:paraId="40CCF8E9" w14:textId="77777777" w:rsidR="00876636" w:rsidRDefault="0059582A" w:rsidP="008766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9FC3D5" wp14:editId="5C288583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0692E77" w14:textId="77777777" w:rsidR="00876636" w:rsidRDefault="00876636" w:rsidP="00876636">
      <w:pPr>
        <w:rPr>
          <w:lang w:val="en-US"/>
        </w:rPr>
      </w:pPr>
    </w:p>
    <w:p w14:paraId="63B453BE" w14:textId="77777777" w:rsidR="00876636" w:rsidRDefault="00876636" w:rsidP="00876636">
      <w:pPr>
        <w:rPr>
          <w:lang w:val="en-US"/>
        </w:rPr>
      </w:pPr>
    </w:p>
    <w:p w14:paraId="6415FCF2" w14:textId="77777777" w:rsidR="00876636" w:rsidRDefault="00876636" w:rsidP="00876636">
      <w:pPr>
        <w:rPr>
          <w:lang w:val="en-US"/>
        </w:rPr>
      </w:pPr>
    </w:p>
    <w:p w14:paraId="1275DD16" w14:textId="03B82F73" w:rsidR="00876636" w:rsidRDefault="0059582A" w:rsidP="0087663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96E934" wp14:editId="4D7D37F9">
                <wp:simplePos x="0" y="0"/>
                <wp:positionH relativeFrom="column">
                  <wp:posOffset>2996565</wp:posOffset>
                </wp:positionH>
                <wp:positionV relativeFrom="paragraph">
                  <wp:posOffset>17780</wp:posOffset>
                </wp:positionV>
                <wp:extent cx="2209800" cy="1266825"/>
                <wp:effectExtent l="19050" t="19050" r="19050" b="47625"/>
                <wp:wrapNone/>
                <wp:docPr id="5" name="7-Point Sta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0" cy="1266825"/>
                        </a:xfrm>
                        <a:prstGeom prst="star7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7-Point Star 5" o:spid="_x0000_s1025" style="width:174pt;height:99.75pt;margin-top:1.4pt;margin-left:235.95pt;mso-wrap-distance-bottom:0;mso-wrap-distance-left:9pt;mso-wrap-distance-right:9pt;mso-wrap-distance-top:0;mso-wrap-style:square;position:absolute;visibility:visible;v-text-anchor:middle;z-index:251661312" coordsize="2209800,1266825" path="m-6,814704l340283,563793,218838,250911l764617,250912l1104900,l1445183,250912l1990962,250911,1869517,563793l2209806,814704l1718073,953949l1596624,1266832l1104900,1127585,613176,1266832,491727,953949,-6,814704xe" fillcolor="#5b9bd5" strokecolor="#1f4d78" strokeweight="1pt">
                <v:stroke joinstyle="miter"/>
                <v:path arrowok="t" o:connecttype="custom" o:connectlocs="-6,814704;340283,563793;218838,250911;764617,250912;1104900,0;1445183,250912;1990962,250911;1869517,563793;2209806,814704;1718073,953949;1596624,1266832;1104900,1127585;613176,1266832;491727,953949;-6,814704" o:connectangles="0,0,0,0,0,0,0,0,0,0,0,0,0,0,0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7D91B41" wp14:editId="3EF7779C">
                <wp:simplePos x="0" y="0"/>
                <wp:positionH relativeFrom="column">
                  <wp:posOffset>110490</wp:posOffset>
                </wp:positionH>
                <wp:positionV relativeFrom="paragraph">
                  <wp:posOffset>17780</wp:posOffset>
                </wp:positionV>
                <wp:extent cx="1962150" cy="1143000"/>
                <wp:effectExtent l="0" t="0" r="0" b="0"/>
                <wp:wrapNone/>
                <wp:docPr id="4" name="Plu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143000"/>
                        </a:xfrm>
                        <a:prstGeom prst="mathPl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Plus 4" o:spid="_x0000_s1026" style="width:154.5pt;height:90pt;margin-top:1.4pt;margin-left:8.7pt;mso-wrap-distance-bottom:0;mso-wrap-distance-left:9pt;mso-wrap-distance-right:9pt;mso-wrap-distance-top:0;mso-wrap-style:square;position:absolute;visibility:visible;v-text-anchor:middle;z-index:251659264" coordsize="1962150,1143000" path="m260083,437083l846658,437083l846658,151505l1115492,151505l1115492,437083l1702067,437083l1702067,705917l1115492,705917l1115492,991495l846658,991495l846658,705917l260083,705917l260083,437083xe" fillcolor="#5b9bd5" strokecolor="#1f4d78" strokeweight="1pt">
                <v:stroke joinstyle="miter"/>
                <v:path arrowok="t" o:connecttype="custom" o:connectlocs="260083,437083;846658,437083;846658,151505;1115492,151505;1115492,437083;1702067,437083;1702067,705917;1115492,705917;1115492,991495;846658,991495;846658,705917;260083,705917;260083,437083" o:connectangles="0,0,0,0,0,0,0,0,0,0,0,0,0"/>
              </v:shape>
            </w:pict>
          </mc:Fallback>
        </mc:AlternateContent>
      </w:r>
    </w:p>
    <w:p w14:paraId="4EAF51AF" w14:textId="12003471" w:rsidR="00876636" w:rsidRDefault="00876636" w:rsidP="00876636">
      <w:pPr>
        <w:rPr>
          <w:lang w:val="en-US"/>
        </w:rPr>
      </w:pPr>
    </w:p>
    <w:p w14:paraId="36DD855C" w14:textId="77777777" w:rsidR="00876636" w:rsidRDefault="00876636" w:rsidP="00876636">
      <w:pPr>
        <w:rPr>
          <w:lang w:val="en-US"/>
        </w:rPr>
      </w:pPr>
    </w:p>
    <w:p w14:paraId="6B51EBA4" w14:textId="0760CA2E" w:rsidR="00876636" w:rsidRDefault="0059582A" w:rsidP="00876636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40C9EEE2" w14:textId="77777777" w:rsidR="00876636" w:rsidRDefault="00876636" w:rsidP="00876636">
      <w:pPr>
        <w:rPr>
          <w:lang w:val="en-US"/>
        </w:rPr>
      </w:pPr>
    </w:p>
    <w:p w14:paraId="1DDE3B21" w14:textId="77777777" w:rsidR="00876636" w:rsidRPr="0084285F" w:rsidRDefault="00876636" w:rsidP="00876636">
      <w:pPr>
        <w:rPr>
          <w:lang w:val="en-US"/>
        </w:rPr>
      </w:pPr>
    </w:p>
    <w:p w14:paraId="2C1DCEB0" w14:textId="6079A8FC" w:rsidR="0084285F" w:rsidRPr="00876636" w:rsidRDefault="0059582A" w:rsidP="001B50C5">
      <w:pPr>
        <w:rPr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lang w:val="en-US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</m:t>
              </m:r>
              <m:r>
                <w:rPr>
                  <w:rFonts w:ascii="Cambria Math" w:eastAsia="Cambria Math" w:hAnsi="Cambria Math" w:cs="Cambria Math"/>
                  <w:lang w:val="en-US"/>
                </w:rPr>
                <m:t>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</m:e>
          </m:nary>
        </m:oMath>
      </m:oMathPara>
    </w:p>
    <w:sectPr w:rsidR="0084285F" w:rsidRPr="00876636" w:rsidSect="001B50C5">
      <w:headerReference w:type="default" r:id="rId14"/>
      <w:footerReference w:type="default" r:id="rId15"/>
      <w:headerReference w:type="first" r:id="rId16"/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Вячеслав Дерюшев" w:date="2018-03-12T14:38:00Z" w:initials="ВД">
    <w:p w14:paraId="58D88DBE" w14:textId="77777777" w:rsidR="0084285F" w:rsidRPr="0084285F" w:rsidRDefault="0059582A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Add new com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8D88DB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D88DBE" w16cid:durableId="21D743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66304" w14:textId="77777777" w:rsidR="0059582A" w:rsidRDefault="0059582A" w:rsidP="001B50C5">
      <w:pPr>
        <w:spacing w:after="0" w:line="240" w:lineRule="auto"/>
      </w:pPr>
      <w:r>
        <w:separator/>
      </w:r>
    </w:p>
  </w:endnote>
  <w:endnote w:type="continuationSeparator" w:id="0">
    <w:p w14:paraId="5112BF88" w14:textId="77777777" w:rsidR="0059582A" w:rsidRDefault="0059582A" w:rsidP="001B50C5">
      <w:pPr>
        <w:spacing w:after="0" w:line="240" w:lineRule="auto"/>
      </w:pPr>
      <w:r>
        <w:continuationSeparator/>
      </w:r>
    </w:p>
  </w:endnote>
  <w:endnote w:id="1">
    <w:p w14:paraId="2070D336" w14:textId="17195F5A" w:rsidR="0038721E" w:rsidRPr="0038721E" w:rsidRDefault="0059582A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US"/>
        </w:rPr>
        <w:t>Endnote 1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Open Sans">
    <w:altName w:val="Calibri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81E05" w14:textId="77777777" w:rsidR="001B50C5" w:rsidRDefault="001B50C5">
    <w:pPr>
      <w:pStyle w:val="Footer"/>
      <w:rPr>
        <w:lang w:val="en-US"/>
      </w:rPr>
    </w:pPr>
  </w:p>
  <w:p w14:paraId="2BB4789D" w14:textId="77777777" w:rsidR="001B50C5" w:rsidRDefault="001B50C5">
    <w:pPr>
      <w:pStyle w:val="Footer"/>
      <w:rPr>
        <w:lang w:val="en-US"/>
      </w:rPr>
    </w:pPr>
  </w:p>
  <w:p w14:paraId="4583EDDC" w14:textId="77777777" w:rsidR="001B50C5" w:rsidRDefault="0059582A">
    <w:pPr>
      <w:pStyle w:val="Footer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DEC9A4D" wp14:editId="68E846E6">
              <wp:simplePos x="0" y="0"/>
              <wp:positionH relativeFrom="page">
                <wp:posOffset>2209800</wp:posOffset>
              </wp:positionH>
              <wp:positionV relativeFrom="bottomMargin">
                <wp:posOffset>219710</wp:posOffset>
              </wp:positionV>
              <wp:extent cx="535305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353050" cy="274320"/>
                        <a:chOff x="228600" y="0"/>
                        <a:chExt cx="59436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1019174" y="9525"/>
                          <a:ext cx="4924425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475654" w14:textId="77777777" w:rsidR="001B50C5" w:rsidRDefault="0059582A">
                            <w:pPr>
                              <w:pStyle w:val="Footer"/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5B9BD5" w:themeColor="accent1"/>
                                  <w:sz w:val="20"/>
                                  <w:szCs w:val="20"/>
                                </w:rPr>
                                <w:alias w:val="Title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caps/>
                                    <w:color w:val="5B9BD5" w:themeColor="accent1"/>
                                    <w:sz w:val="20"/>
                                    <w:szCs w:val="20"/>
                                  </w:rPr>
                                  <w:t>AW Test Document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id w:val="-757830567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[Document subtitle]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id="Group 164" o:spid="_x0000_s2055" style="width:421.5pt;height:21.6pt;margin-top:17.3pt;margin-left:174pt;mso-position-horizontal-relative:page;mso-position-vertical-relative:bottom-margin-area;mso-width-relative:margin;position:absolute;z-index:251661312" coordorigin="2286,0" coordsize="59436,2743">
              <v:rect id="Rectangle 165" o:spid="_x0000_s2056" style="width:59436;height:2743;left:2286;mso-wrap-style:square;position:absolute;visibility:visible;v-text-anchor:middle" fillcolor="white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2057" type="#_x0000_t202" style="width:49244;height:2527;left:10191;mso-wrap-style:square;position:absolute;top:95;visibility:visible;v-text-anchor:top" filled="f" stroked="f" strokeweight="0.5pt">
                <v:textbox inset="0,,0">
                  <w:txbxContent>
                    <w:p w:rsidR="001B50C5" w14:paraId="1B1ED2F9" w14:textId="77777777">
                      <w:pPr>
                        <w:pStyle w:val="Footer"/>
                        <w:jc w:val="right"/>
                      </w:pPr>
                      <w:sdt>
                        <w:sdtPr>
                          <w:rPr>
                            <w:caps/>
                            <w:color w:val="5B9BD5" w:themeColor="accent1"/>
                            <w:sz w:val="20"/>
                            <w:szCs w:val="20"/>
                          </w:rPr>
                          <w:alias w:val="Title"/>
                          <w:id w:val="189754178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>
                            <w:rPr>
                              <w:caps/>
                              <w:color w:val="5B9BD5" w:themeColor="accent1"/>
                              <w:sz w:val="20"/>
                              <w:szCs w:val="20"/>
                            </w:rPr>
                            <w:t>AW Test Document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id w:val="1762788887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[Document subtitle]</w:t>
                          </w:r>
                        </w:sdtContent>
                      </w:sdt>
                    </w:p>
                  </w:txbxContent>
                </v:textbox>
              </v:shape>
            </v:group>
          </w:pict>
        </mc:Fallback>
      </mc:AlternateContent>
    </w:r>
    <w:r>
      <w:rPr>
        <w:lang w:val="en-US"/>
      </w:rPr>
      <w:t>03/12/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AFBED" w14:textId="77777777" w:rsidR="0059582A" w:rsidRDefault="0059582A" w:rsidP="001B50C5">
      <w:pPr>
        <w:spacing w:after="0" w:line="240" w:lineRule="auto"/>
      </w:pPr>
      <w:r>
        <w:separator/>
      </w:r>
    </w:p>
  </w:footnote>
  <w:footnote w:type="continuationSeparator" w:id="0">
    <w:p w14:paraId="33249C6A" w14:textId="77777777" w:rsidR="0059582A" w:rsidRDefault="0059582A" w:rsidP="001B50C5">
      <w:pPr>
        <w:spacing w:after="0" w:line="240" w:lineRule="auto"/>
      </w:pPr>
      <w:r>
        <w:continuationSeparator/>
      </w:r>
    </w:p>
  </w:footnote>
  <w:footnote w:id="1">
    <w:p w14:paraId="0AD21AD4" w14:textId="77777777" w:rsidR="001B50C5" w:rsidRPr="001B50C5" w:rsidRDefault="0059582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ootnote 1</w:t>
      </w:r>
    </w:p>
  </w:footnote>
  <w:footnote w:id="2">
    <w:p w14:paraId="395BDAD5" w14:textId="77777777" w:rsidR="001B50C5" w:rsidRPr="001B50C5" w:rsidRDefault="0059582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>Footnote 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6BA9" w14:textId="37067D8B" w:rsidR="001B50C5" w:rsidRDefault="0059582A" w:rsidP="001B50C5">
    <w:pPr>
      <w:pStyle w:val="Header"/>
      <w:jc w:val="right"/>
    </w:pPr>
    <w:r>
      <w:fldChar w:fldCharType="begin"/>
    </w:r>
    <w:r>
      <w:instrText xml:space="preserve"> FILENAME \* MERGEFORMAT </w:instrText>
    </w:r>
    <w:r>
      <w:fldChar w:fldCharType="separate"/>
    </w:r>
    <w:r w:rsidR="00A91F6E">
      <w:rPr>
        <w:noProof/>
      </w:rPr>
      <w:t>Formatted elements</w:t>
    </w:r>
    <w:r>
      <w:rPr>
        <w:noProof/>
      </w:rPr>
      <w:fldChar w:fldCharType="end"/>
    </w:r>
    <w:r>
      <w:rPr>
        <w:caps/>
        <w:noProof/>
        <w:color w:val="808080" w:themeColor="background1" w:themeShade="80"/>
        <w:sz w:val="20"/>
        <w:szCs w:val="20"/>
        <w:lang w:val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6B48433" wp14:editId="46405AEA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numCol="1" spcCol="0" rtlCol="0" fromWordArt="0" anchor="ctr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20698F" w14:textId="77777777" w:rsidR="001B50C5" w:rsidRDefault="0059582A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C5859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2049" style="width:133.9pt;height:80.65pt;margin-top:0;margin-left:0;mso-height-relative:margin;mso-position-horizontal:left;mso-position-horizontal-relative:page;mso-position-vertical-relative:page;mso-top-percent:23;mso-width-relative:margin;position:absolute;z-index:251659264" coordsize="17007,10241">
              <v:group id="Group 159" o:spid="_x0000_s2050" style="width:17007;height:10241;position:absolute" coordsize="17007,10241">
                <v:rect id="Rectangle 160" o:spid="_x0000_s2051" style="width:17007;height:10241;mso-wrap-style:square;position:absolute;visibility:visible;v-text-anchor:middle" fillcolor="white" stroked="f" strokeweight="1pt">
                  <v:fill opacity="0"/>
                </v:rect>
                <v:shape id="Rectangle 1" o:spid="_x0000_s2052" style="width:14630;height:10149;left:2286;mso-wrap-style:square;position:absolute;visibility:visible;v-text-anchor:middle" coordsize="1462822,1014481" path="m,l1462822,,910372,376306,,1014481,,xe" fillcolor="#5b9bd5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2053" style="width:14721;height:10241;left:2286;mso-wrap-style:square;position:absolute;visibility:visible;v-text-anchor:middle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2054" type="#_x0000_t202" style="width:4428;height:3753;flip:x;left:2370;mso-wrap-style:square;position:absolute;top:189;visibility:visible;v-text-anchor:middle" filled="f" stroked="f" strokeweight="0.5pt">
                <v:textbox inset=",7.2pt,,7.2pt">
                  <w:txbxContent>
                    <w:p w:rsidR="001B50C5" w14:paraId="6845242C" w14:textId="50EE3CC5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C5859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0A291" w14:textId="620BC0C1" w:rsidR="00A65144" w:rsidRPr="00A91F6E" w:rsidRDefault="00A91F6E">
    <w:pPr>
      <w:spacing w:after="480"/>
      <w:jc w:val="right"/>
      <w:rPr>
        <w:lang w:val="en-US"/>
      </w:rPr>
    </w:pPr>
    <w:r>
      <w:rPr>
        <w:lang w:val="en-US"/>
      </w:rPr>
      <w:t>This document contains various formatted text, lists and shap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8A19A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04D7BD1"/>
    <w:multiLevelType w:val="hybridMultilevel"/>
    <w:tmpl w:val="8FAE68F0"/>
    <w:lvl w:ilvl="0" w:tplc="41C22D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86E6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6AE3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0233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5A95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BEA8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922E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6C96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1E44D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C7CB3"/>
    <w:multiLevelType w:val="hybridMultilevel"/>
    <w:tmpl w:val="4880D196"/>
    <w:lvl w:ilvl="0" w:tplc="24505920">
      <w:start w:val="1"/>
      <w:numFmt w:val="decimal"/>
      <w:lvlText w:val="%1."/>
      <w:lvlJc w:val="left"/>
      <w:pPr>
        <w:ind w:left="720" w:hanging="360"/>
      </w:pPr>
    </w:lvl>
    <w:lvl w:ilvl="1" w:tplc="724EAAE6">
      <w:start w:val="1"/>
      <w:numFmt w:val="lowerLetter"/>
      <w:lvlText w:val="%2."/>
      <w:lvlJc w:val="left"/>
      <w:pPr>
        <w:ind w:left="1440" w:hanging="360"/>
      </w:pPr>
    </w:lvl>
    <w:lvl w:ilvl="2" w:tplc="A48ACE6A" w:tentative="1">
      <w:start w:val="1"/>
      <w:numFmt w:val="lowerRoman"/>
      <w:lvlText w:val="%3."/>
      <w:lvlJc w:val="right"/>
      <w:pPr>
        <w:ind w:left="2160" w:hanging="180"/>
      </w:pPr>
    </w:lvl>
    <w:lvl w:ilvl="3" w:tplc="3E26C3C2" w:tentative="1">
      <w:start w:val="1"/>
      <w:numFmt w:val="decimal"/>
      <w:lvlText w:val="%4."/>
      <w:lvlJc w:val="left"/>
      <w:pPr>
        <w:ind w:left="2880" w:hanging="360"/>
      </w:pPr>
    </w:lvl>
    <w:lvl w:ilvl="4" w:tplc="A1DABBDC" w:tentative="1">
      <w:start w:val="1"/>
      <w:numFmt w:val="lowerLetter"/>
      <w:lvlText w:val="%5."/>
      <w:lvlJc w:val="left"/>
      <w:pPr>
        <w:ind w:left="3600" w:hanging="360"/>
      </w:pPr>
    </w:lvl>
    <w:lvl w:ilvl="5" w:tplc="9C74B57E" w:tentative="1">
      <w:start w:val="1"/>
      <w:numFmt w:val="lowerRoman"/>
      <w:lvlText w:val="%6."/>
      <w:lvlJc w:val="right"/>
      <w:pPr>
        <w:ind w:left="4320" w:hanging="180"/>
      </w:pPr>
    </w:lvl>
    <w:lvl w:ilvl="6" w:tplc="37481EA0" w:tentative="1">
      <w:start w:val="1"/>
      <w:numFmt w:val="decimal"/>
      <w:lvlText w:val="%7."/>
      <w:lvlJc w:val="left"/>
      <w:pPr>
        <w:ind w:left="5040" w:hanging="360"/>
      </w:pPr>
    </w:lvl>
    <w:lvl w:ilvl="7" w:tplc="3DB83680" w:tentative="1">
      <w:start w:val="1"/>
      <w:numFmt w:val="lowerLetter"/>
      <w:lvlText w:val="%8."/>
      <w:lvlJc w:val="left"/>
      <w:pPr>
        <w:ind w:left="5760" w:hanging="360"/>
      </w:pPr>
    </w:lvl>
    <w:lvl w:ilvl="8" w:tplc="2BFA77E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Вячеслав Дерюшев">
    <w15:presenceInfo w15:providerId="Windows Live" w15:userId="2453de71f1882a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LI0NjY3sjAwtrBU0lEKTi0uzszPAykwqQUAyRhQmiwAAAA="/>
  </w:docVars>
  <w:rsids>
    <w:rsidRoot w:val="00D32C9C"/>
    <w:rsid w:val="001B50C5"/>
    <w:rsid w:val="0038721E"/>
    <w:rsid w:val="004D77BC"/>
    <w:rsid w:val="00520126"/>
    <w:rsid w:val="0059582A"/>
    <w:rsid w:val="00636878"/>
    <w:rsid w:val="00690CE5"/>
    <w:rsid w:val="0084285F"/>
    <w:rsid w:val="00876636"/>
    <w:rsid w:val="00902BC2"/>
    <w:rsid w:val="009C5859"/>
    <w:rsid w:val="00A65144"/>
    <w:rsid w:val="00A91F6E"/>
    <w:rsid w:val="00AA295C"/>
    <w:rsid w:val="00C72E48"/>
    <w:rsid w:val="00C90E70"/>
    <w:rsid w:val="00D32C9C"/>
    <w:rsid w:val="00DD7261"/>
    <w:rsid w:val="00EC0F7F"/>
    <w:rsid w:val="00F83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8DD84"/>
  <w15:chartTrackingRefBased/>
  <w15:docId w15:val="{63A94E2E-BB17-490C-ABC9-A4E4489BA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50C5"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50C5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0C5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50C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5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50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50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50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50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50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B50C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B50C5"/>
  </w:style>
  <w:style w:type="paragraph" w:styleId="Header">
    <w:name w:val="header"/>
    <w:basedOn w:val="Normal"/>
    <w:link w:val="HeaderChar"/>
    <w:uiPriority w:val="99"/>
    <w:unhideWhenUsed/>
    <w:rsid w:val="001B50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0C5"/>
  </w:style>
  <w:style w:type="paragraph" w:styleId="Footer">
    <w:name w:val="footer"/>
    <w:basedOn w:val="Normal"/>
    <w:link w:val="FooterChar"/>
    <w:uiPriority w:val="99"/>
    <w:unhideWhenUsed/>
    <w:rsid w:val="001B50C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0C5"/>
  </w:style>
  <w:style w:type="character" w:styleId="PlaceholderText">
    <w:name w:val="Placeholder Text"/>
    <w:basedOn w:val="DefaultParagraphFont"/>
    <w:uiPriority w:val="99"/>
    <w:semiHidden/>
    <w:rsid w:val="001B50C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B50C5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1B50C5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1B50C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50C5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0C5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50C5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50C5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50C5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50C5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50C5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50C5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1B50C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B50C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0C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50C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1B50C5"/>
    <w:rPr>
      <w:b/>
      <w:bCs/>
    </w:rPr>
  </w:style>
  <w:style w:type="character" w:styleId="Emphasis">
    <w:name w:val="Emphasis"/>
    <w:basedOn w:val="DefaultParagraphFont"/>
    <w:uiPriority w:val="20"/>
    <w:qFormat/>
    <w:rsid w:val="001B50C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B50C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B50C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0C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0C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B50C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B50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B50C5"/>
    <w:rPr>
      <w:smallCaps/>
      <w:color w:val="595959" w:themeColor="text1" w:themeTint="A6"/>
      <w:u w:val="none" w:color="7F7F7F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B50C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B50C5"/>
    <w:rPr>
      <w:b/>
      <w:bCs/>
      <w:smallCaps/>
      <w:spacing w:val="1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B50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50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B50C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50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50C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50C5"/>
    <w:rPr>
      <w:vertAlign w:val="superscript"/>
    </w:rPr>
  </w:style>
  <w:style w:type="table" w:styleId="TableGrid">
    <w:name w:val="Table Grid"/>
    <w:basedOn w:val="TableNormal"/>
    <w:uiPriority w:val="39"/>
    <w:rsid w:val="00842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84285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4285F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28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285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285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28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285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2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85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4285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8721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721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pose.com/" TargetMode="External"/><Relationship Id="rId13" Type="http://schemas.openxmlformats.org/officeDocument/2006/relationships/chart" Target="charts/chart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W ch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3D7-475F-8514-4345D671E87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3D7-475F-8514-4345D671E87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3D7-475F-8514-4345D671E8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12292623"/>
        <c:axId val="312295535"/>
      </c:barChart>
      <c:catAx>
        <c:axId val="31229262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295535"/>
        <c:crosses val="autoZero"/>
        <c:auto val="1"/>
        <c:lblAlgn val="ctr"/>
        <c:lblOffset val="100"/>
        <c:noMultiLvlLbl val="0"/>
      </c:catAx>
      <c:valAx>
        <c:axId val="312295535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1229262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33B832-7C23-4EE5-BFC6-45B0D0D22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 Test Document</dc:title>
  <cp:lastModifiedBy>R PC</cp:lastModifiedBy>
  <cp:revision>10</cp:revision>
  <dcterms:created xsi:type="dcterms:W3CDTF">2018-03-12T07:22:00Z</dcterms:created>
  <dcterms:modified xsi:type="dcterms:W3CDTF">2020-01-25T09:45:00Z</dcterms:modified>
</cp:coreProperties>
</file>